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E0154" w14:textId="77777777" w:rsidR="00680D75" w:rsidRDefault="00680D75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40"/>
          <w:szCs w:val="40"/>
          <w:lang w:val="en-GB" w:eastAsia="de-DE"/>
        </w:rPr>
      </w:pPr>
    </w:p>
    <w:p w14:paraId="10A5EF60" w14:textId="0D19BB15" w:rsidR="00680D75" w:rsidRPr="00680D75" w:rsidRDefault="005C713E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40"/>
          <w:szCs w:val="40"/>
          <w:lang w:val="en-GB" w:eastAsia="de-DE"/>
        </w:rPr>
      </w:pPr>
      <w:r>
        <w:rPr>
          <w:rFonts w:ascii="Calibri" w:eastAsia="SimSun" w:hAnsi="Calibri" w:cs="Times New Roman"/>
          <w:b/>
          <w:sz w:val="40"/>
          <w:szCs w:val="40"/>
          <w:lang w:val="en-GB" w:eastAsia="de-DE"/>
        </w:rPr>
        <w:t>20</w:t>
      </w:r>
      <w:r w:rsidR="00294D4F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2</w:t>
      </w:r>
      <w:r w:rsidR="0028366A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3</w:t>
      </w:r>
      <w:r w:rsidR="00DD0E48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</w:t>
      </w:r>
      <w:r w:rsidR="0028366A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Helmholtz</w:t>
      </w:r>
      <w:r w:rsidR="00DD0E48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–</w:t>
      </w:r>
      <w:r w:rsidR="00680D75" w:rsidRPr="00680D75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OCPC – Programme </w:t>
      </w:r>
    </w:p>
    <w:p w14:paraId="48DCF304" w14:textId="77777777" w:rsidR="00680D75" w:rsidRPr="00D65870" w:rsidRDefault="00680D75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28"/>
          <w:szCs w:val="32"/>
          <w:lang w:val="en-GB" w:eastAsia="de-DE"/>
        </w:rPr>
      </w:pPr>
      <w:r w:rsidRPr="00D65870">
        <w:rPr>
          <w:rFonts w:ascii="Calibri" w:eastAsia="SimSun" w:hAnsi="Calibri" w:cs="Times New Roman"/>
          <w:b/>
          <w:sz w:val="28"/>
          <w:szCs w:val="32"/>
          <w:lang w:val="en-GB" w:eastAsia="de-DE"/>
        </w:rPr>
        <w:t xml:space="preserve">for the involvement of postdocs in bilateral collaboration projects </w:t>
      </w:r>
    </w:p>
    <w:p w14:paraId="5F63C2AF" w14:textId="77777777" w:rsidR="00680D75" w:rsidRPr="007411DD" w:rsidRDefault="00680D75" w:rsidP="00680D75">
      <w:pPr>
        <w:spacing w:after="0" w:line="240" w:lineRule="auto"/>
        <w:jc w:val="center"/>
        <w:rPr>
          <w:rFonts w:ascii="Calibri" w:eastAsia="SimSun" w:hAnsi="Calibri" w:cs="Times New Roman"/>
          <w:b/>
          <w:sz w:val="12"/>
          <w:szCs w:val="20"/>
          <w:lang w:val="en-GB" w:eastAsia="de-DE"/>
        </w:rPr>
      </w:pPr>
    </w:p>
    <w:p w14:paraId="11309270" w14:textId="5D1DDB14" w:rsidR="00680D75" w:rsidRPr="007411DD" w:rsidRDefault="007411DD" w:rsidP="00680D75">
      <w:pPr>
        <w:spacing w:after="80" w:line="240" w:lineRule="auto"/>
        <w:jc w:val="both"/>
        <w:rPr>
          <w:rFonts w:ascii="Arial" w:eastAsia="SimSun" w:hAnsi="Arial" w:cs="Times New Roman"/>
          <w:b/>
          <w:sz w:val="20"/>
          <w:szCs w:val="20"/>
          <w:lang w:val="en-GB" w:eastAsia="de-DE"/>
        </w:rPr>
      </w:pPr>
      <w:r w:rsidRPr="007411DD">
        <w:rPr>
          <w:rFonts w:ascii="Arial" w:eastAsia="SimSun" w:hAnsi="Arial" w:cs="Times New Roman"/>
          <w:b/>
          <w:sz w:val="20"/>
          <w:szCs w:val="20"/>
          <w:lang w:val="en-GB" w:eastAsia="de-DE"/>
        </w:rPr>
        <w:t>PA</w:t>
      </w:r>
      <w:bookmarkStart w:id="0" w:name="_GoBack"/>
      <w:bookmarkEnd w:id="0"/>
      <w:r w:rsidRPr="007411DD">
        <w:rPr>
          <w:rFonts w:ascii="Arial" w:eastAsia="SimSun" w:hAnsi="Arial" w:cs="Times New Roman"/>
          <w:b/>
          <w:sz w:val="20"/>
          <w:szCs w:val="20"/>
          <w:lang w:val="en-GB" w:eastAsia="de-DE"/>
        </w:rPr>
        <w:t>RT 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65870" w:rsidRPr="00D65870" w14:paraId="1DDE8DC7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0F6E8485" w14:textId="77777777" w:rsidR="00D65870" w:rsidRPr="00D65870" w:rsidRDefault="00D65870" w:rsidP="00B9010E">
            <w:pPr>
              <w:widowControl w:val="0"/>
              <w:outlineLvl w:val="1"/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GB" w:eastAsia="de-DE"/>
              </w:rPr>
              <w:t xml:space="preserve">Title of the project: 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GB" w:eastAsia="de-DE"/>
              </w:rPr>
              <w:tab/>
            </w:r>
            <w:r w:rsidRPr="00D65870"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 xml:space="preserve"> </w:t>
            </w:r>
          </w:p>
        </w:tc>
      </w:tr>
      <w:tr w:rsidR="00D65870" w:rsidRPr="0028366A" w14:paraId="69F83B0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DF1CC41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title of the project here&gt;</w:t>
            </w:r>
          </w:p>
          <w:p w14:paraId="4035C5F6" w14:textId="77777777" w:rsidR="00D65870" w:rsidRPr="00D65870" w:rsidRDefault="00D65870" w:rsidP="00B9010E">
            <w:pPr>
              <w:rPr>
                <w:noProof/>
                <w:lang w:val="en-GB" w:eastAsia="de-DE"/>
              </w:rPr>
            </w:pPr>
          </w:p>
        </w:tc>
      </w:tr>
      <w:tr w:rsidR="00D65870" w:rsidRPr="0028366A" w14:paraId="6F3692BA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72FD01AF" w14:textId="4529732C" w:rsidR="00D65870" w:rsidRPr="00D65870" w:rsidRDefault="00D65870" w:rsidP="00B9010E">
            <w:pPr>
              <w:widowControl w:val="0"/>
              <w:tabs>
                <w:tab w:val="left" w:pos="7305"/>
              </w:tabs>
              <w:outlineLvl w:val="1"/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</w:pP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>Helmholtz Centre and</w:t>
            </w:r>
            <w:r w:rsidR="0028366A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>/or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 xml:space="preserve"> institute: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ab/>
            </w:r>
          </w:p>
        </w:tc>
      </w:tr>
      <w:tr w:rsidR="00D65870" w:rsidRPr="0028366A" w14:paraId="7E3F044C" w14:textId="77777777" w:rsidTr="005C713E">
        <w:tc>
          <w:tcPr>
            <w:tcW w:w="9288" w:type="dxa"/>
            <w:tcBorders>
              <w:top w:val="single" w:sz="4" w:space="0" w:color="auto"/>
            </w:tcBorders>
          </w:tcPr>
          <w:p w14:paraId="1BA7E907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name of the centre here&gt;</w:t>
            </w:r>
          </w:p>
          <w:p w14:paraId="13A363F9" w14:textId="77777777" w:rsidR="00D65870" w:rsidRPr="00D65870" w:rsidRDefault="00D65870" w:rsidP="00B9010E">
            <w:pP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</w:p>
        </w:tc>
      </w:tr>
      <w:tr w:rsidR="00D65870" w:rsidRPr="00D65870" w14:paraId="303CB9EF" w14:textId="77777777" w:rsidTr="005C713E">
        <w:tc>
          <w:tcPr>
            <w:tcW w:w="9288" w:type="dxa"/>
            <w:tcBorders>
              <w:bottom w:val="single" w:sz="4" w:space="0" w:color="auto"/>
            </w:tcBorders>
          </w:tcPr>
          <w:p w14:paraId="5294C454" w14:textId="77777777" w:rsidR="00D65870" w:rsidRPr="00D65870" w:rsidRDefault="00D65870" w:rsidP="00B9010E">
            <w:pPr>
              <w:keepNext/>
              <w:outlineLvl w:val="2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Project leader:</w:t>
            </w:r>
          </w:p>
        </w:tc>
      </w:tr>
      <w:tr w:rsidR="00D65870" w:rsidRPr="00D65870" w14:paraId="189EC3C7" w14:textId="77777777" w:rsidTr="005C713E">
        <w:tc>
          <w:tcPr>
            <w:tcW w:w="9288" w:type="dxa"/>
            <w:tcBorders>
              <w:top w:val="single" w:sz="4" w:space="0" w:color="auto"/>
            </w:tcBorders>
          </w:tcPr>
          <w:p w14:paraId="24B5E37D" w14:textId="77777777" w:rsidR="00D65870" w:rsidRDefault="00D65870" w:rsidP="00B9010E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name here&gt;</w:t>
            </w:r>
          </w:p>
          <w:p w14:paraId="70E4E7D5" w14:textId="77777777" w:rsidR="00D65870" w:rsidRPr="00D65870" w:rsidRDefault="00D65870" w:rsidP="00B9010E">
            <w:pPr>
              <w:rPr>
                <w:lang w:val="en-GB" w:eastAsia="de-DE"/>
              </w:rPr>
            </w:pPr>
          </w:p>
        </w:tc>
      </w:tr>
      <w:tr w:rsidR="005C713E" w:rsidRPr="0028366A" w14:paraId="205089AC" w14:textId="77777777" w:rsidTr="005C713E">
        <w:tc>
          <w:tcPr>
            <w:tcW w:w="9288" w:type="dxa"/>
          </w:tcPr>
          <w:p w14:paraId="7E6FC11E" w14:textId="11C8BC17" w:rsidR="005C713E" w:rsidRPr="005C713E" w:rsidRDefault="005C713E" w:rsidP="005C713E">
            <w:pPr>
              <w:keepNext/>
              <w:outlineLvl w:val="2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Contact Information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of Project Supervisor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Email, telephone</w:t>
            </w:r>
            <w:r w:rsidRPr="005C713E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)</w:t>
            </w:r>
          </w:p>
        </w:tc>
      </w:tr>
      <w:tr w:rsidR="005C713E" w:rsidRPr="0028366A" w14:paraId="0B9BE68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3A207E59" w14:textId="77777777" w:rsidR="005C713E" w:rsidRPr="0028366A" w:rsidRDefault="005C713E" w:rsidP="00B9010E">
            <w:pPr>
              <w:rPr>
                <w:lang w:val="en-US" w:eastAsia="de-DE"/>
              </w:rPr>
            </w:pPr>
          </w:p>
        </w:tc>
      </w:tr>
      <w:tr w:rsidR="00D65870" w:rsidRPr="00D65870" w14:paraId="5218364E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1DC96444" w14:textId="77777777" w:rsidR="00D65870" w:rsidRPr="00D65870" w:rsidRDefault="00D65870" w:rsidP="00B9010E">
            <w:pPr>
              <w:keepNext/>
              <w:outlineLvl w:val="2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US" w:eastAsia="de-DE"/>
              </w:rPr>
              <w:t>Web-address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ab/>
            </w:r>
          </w:p>
        </w:tc>
      </w:tr>
      <w:tr w:rsidR="00D65870" w:rsidRPr="0028366A" w14:paraId="00006F6F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05E8319F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web address of the centre here&gt;</w:t>
            </w:r>
          </w:p>
          <w:p w14:paraId="37C447BA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</w:p>
        </w:tc>
      </w:tr>
      <w:tr w:rsidR="00D65870" w:rsidRPr="0028366A" w14:paraId="725136EE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2BBFA607" w14:textId="77777777" w:rsidR="00D65870" w:rsidRPr="00D65870" w:rsidRDefault="00D65870" w:rsidP="00D65870">
            <w:pPr>
              <w:rPr>
                <w:b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Department: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(at the Helmholtz </w:t>
            </w:r>
            <w:r w:rsidRPr="00D65870"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>cent</w:t>
            </w:r>
            <w:r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>re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or Institute)</w:t>
            </w:r>
          </w:p>
        </w:tc>
      </w:tr>
      <w:tr w:rsidR="00D65870" w:rsidRPr="0028366A" w14:paraId="4E29C08F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30B52EAA" w14:textId="77777777" w:rsidR="00E634CB" w:rsidRDefault="00E634CB" w:rsidP="00E634CB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name of the department at the centre here&gt;</w:t>
            </w:r>
          </w:p>
          <w:p w14:paraId="31CC004F" w14:textId="77777777" w:rsid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A349449" w14:textId="77777777" w:rsidR="00D65870" w:rsidRP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28366A" w14:paraId="017F41BA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32CD1A85" w14:textId="6823B0CC" w:rsidR="00D65870" w:rsidRPr="00D65870" w:rsidRDefault="005C713E" w:rsidP="005C713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Programme Coordinator</w:t>
            </w:r>
            <w:r w:rsid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 w:rsidR="00D65870"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Email, telephone and telefax)</w:t>
            </w:r>
          </w:p>
        </w:tc>
      </w:tr>
      <w:tr w:rsidR="00D65870" w:rsidRPr="0028366A" w14:paraId="41C715C5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F5F8835" w14:textId="77777777" w:rsidR="009446DE" w:rsidRDefault="009446DE" w:rsidP="005C713E">
            <w:pPr>
              <w:pStyle w:val="Footer"/>
              <w:rPr>
                <w:color w:val="FF0000"/>
                <w:lang w:val="en-GB"/>
              </w:rPr>
            </w:pPr>
          </w:p>
          <w:p w14:paraId="6436D3BA" w14:textId="70231F94" w:rsidR="007F6FBA" w:rsidRDefault="0028366A" w:rsidP="007F6FBA">
            <w:pPr>
              <w:pStyle w:val="Footer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  <w:p w14:paraId="26657850" w14:textId="3E27D8FF" w:rsidR="007F6FBA" w:rsidRPr="005C713E" w:rsidRDefault="0028366A" w:rsidP="007F6FBA">
            <w:pPr>
              <w:pStyle w:val="Footer"/>
              <w:rPr>
                <w:lang w:val="en-GB"/>
              </w:rPr>
            </w:pPr>
            <w:r>
              <w:rPr>
                <w:lang w:val="en-GB"/>
              </w:rPr>
              <w:t>Address</w:t>
            </w:r>
          </w:p>
          <w:p w14:paraId="1DC56490" w14:textId="00C2865B" w:rsidR="007F6FBA" w:rsidRPr="005067A1" w:rsidRDefault="007F6FBA" w:rsidP="007F6FBA">
            <w:pPr>
              <w:pStyle w:val="Footer"/>
              <w:rPr>
                <w:lang w:val="en-GB"/>
              </w:rPr>
            </w:pPr>
            <w:r w:rsidRPr="005067A1">
              <w:rPr>
                <w:lang w:val="en-GB"/>
              </w:rPr>
              <w:t>Phone:</w:t>
            </w:r>
          </w:p>
          <w:p w14:paraId="38AFB770" w14:textId="5C5F7D5F" w:rsidR="007F6FBA" w:rsidRPr="005C713E" w:rsidRDefault="007F6FBA" w:rsidP="007F6FBA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5067A1">
              <w:rPr>
                <w:lang w:val="en-GB"/>
              </w:rPr>
              <w:t xml:space="preserve">Email: </w:t>
            </w:r>
          </w:p>
          <w:p w14:paraId="5F2C4E5C" w14:textId="77777777" w:rsidR="00D65870" w:rsidRP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28366A" w14:paraId="10B8ACF2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0D9B0FC5" w14:textId="77777777" w:rsidR="00D65870" w:rsidRPr="00D65870" w:rsidRDefault="00D65870" w:rsidP="00B9010E">
            <w:pPr>
              <w:tabs>
                <w:tab w:val="left" w:pos="-709"/>
                <w:tab w:val="left" w:pos="10134"/>
              </w:tabs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Description of the project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max. 1 page)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</w:p>
        </w:tc>
      </w:tr>
      <w:tr w:rsidR="00D65870" w:rsidRPr="00D65870" w14:paraId="1095C9E7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17CF721E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ext here&gt;</w:t>
            </w:r>
          </w:p>
          <w:p w14:paraId="0C59B73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8D5F23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2BB491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5F0721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454C753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1052791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DCB86D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401DE66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6BDB5A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6EE0C1B" w14:textId="77777777" w:rsidR="00E634CB" w:rsidRDefault="00E634CB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5530BC5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DF78BF7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CC13EE5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C96D1EC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510038F4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28366A" w14:paraId="11FF01A0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5D6F4D8D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lastRenderedPageBreak/>
              <w:t xml:space="preserve">Description of existing or sought Chinese collaboration partner institute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max. half page)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</w:p>
        </w:tc>
      </w:tr>
      <w:tr w:rsidR="00D65870" w:rsidRPr="00D65870" w14:paraId="361AD93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EEE2413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ext here&gt;</w:t>
            </w:r>
          </w:p>
          <w:p w14:paraId="10EADBA6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CF934C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F6A054B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59C9A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C9A5A2C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882148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15AC1B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C612D9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6CDDD6E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2B4B38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9592C5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D06288D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04E5CC7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949F09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49EE64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EF6334D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28366A" w14:paraId="36DF45E2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3F0B7DA0" w14:textId="2234CFC7" w:rsidR="00D65870" w:rsidRP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Req</w:t>
            </w:r>
            <w:r w:rsidR="007411DD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uired qualification of the post</w:t>
            </w:r>
            <w:r w:rsidRPr="00680D75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doc:</w:t>
            </w:r>
          </w:p>
        </w:tc>
      </w:tr>
      <w:tr w:rsidR="00D65870" w:rsidRPr="00D65870" w14:paraId="27A4E810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2E88B204" w14:textId="77777777" w:rsidR="00D65870" w:rsidRPr="00D65870" w:rsidRDefault="00D65870" w:rsidP="00D65870">
            <w:pPr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&lt;Sample text below&gt;</w:t>
            </w:r>
          </w:p>
          <w:p w14:paraId="4D21FECC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PhD in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.</w:t>
            </w:r>
          </w:p>
          <w:p w14:paraId="2C38AC8E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Experience with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……</w:t>
            </w:r>
          </w:p>
          <w:p w14:paraId="15409243" w14:textId="77777777" w:rsidR="00D65870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Additional skills in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……</w:t>
            </w:r>
          </w:p>
          <w:p w14:paraId="6937E389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Language requirement………</w:t>
            </w:r>
          </w:p>
          <w:p w14:paraId="2020FEC0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CD9C885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9EE55B5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75ACDDC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9820E0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43214CF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054FE1A" w14:textId="77777777" w:rsidR="00D65870" w:rsidRPr="00680D75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</w:tbl>
    <w:p w14:paraId="7C6785A0" w14:textId="77777777" w:rsidR="00680D75" w:rsidRPr="00680D75" w:rsidRDefault="00680D75" w:rsidP="00D65870">
      <w:pPr>
        <w:spacing w:after="0" w:line="240" w:lineRule="auto"/>
        <w:jc w:val="both"/>
        <w:rPr>
          <w:rFonts w:ascii="Calibri" w:eastAsia="SimSun" w:hAnsi="Calibri" w:cs="Times New Roman"/>
          <w:b/>
          <w:sz w:val="24"/>
          <w:szCs w:val="24"/>
          <w:lang w:val="en-GB" w:eastAsia="de-DE"/>
        </w:rPr>
      </w:pPr>
    </w:p>
    <w:sectPr w:rsidR="00680D75" w:rsidRPr="00680D75" w:rsidSect="001E3A2B">
      <w:headerReference w:type="default" r:id="rId8"/>
      <w:footerReference w:type="default" r:id="rId9"/>
      <w:pgSz w:w="11906" w:h="16838"/>
      <w:pgMar w:top="1843" w:right="1417" w:bottom="1134" w:left="1417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A9598" w14:textId="77777777" w:rsidR="001D5155" w:rsidRDefault="001D5155" w:rsidP="00680D75">
      <w:pPr>
        <w:spacing w:after="0" w:line="240" w:lineRule="auto"/>
      </w:pPr>
      <w:r>
        <w:separator/>
      </w:r>
    </w:p>
  </w:endnote>
  <w:endnote w:type="continuationSeparator" w:id="0">
    <w:p w14:paraId="03D6F0F3" w14:textId="77777777" w:rsidR="001D5155" w:rsidRDefault="001D5155" w:rsidP="00680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7" w:rightFromText="187" w:vertAnchor="page" w:horzAnchor="margin" w:tblpXSpec="center" w:tblpYSpec="bottom"/>
      <w:tblW w:w="5008" w:type="pct"/>
      <w:tblLayout w:type="fixed"/>
      <w:tblLook w:val="04A0" w:firstRow="1" w:lastRow="0" w:firstColumn="1" w:lastColumn="0" w:noHBand="0" w:noVBand="1"/>
    </w:tblPr>
    <w:tblGrid>
      <w:gridCol w:w="7270"/>
      <w:gridCol w:w="1817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1435330955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680D75" w14:paraId="663A78EA" w14:textId="77777777" w:rsidTr="00D65870">
          <w:trPr>
            <w:trHeight w:val="636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14:paraId="3BE4B533" w14:textId="671F4A73" w:rsidR="00680D75" w:rsidRPr="005C713E" w:rsidRDefault="00E26BBC" w:rsidP="005C713E">
              <w:pPr>
                <w:tabs>
                  <w:tab w:val="left" w:pos="620"/>
                  <w:tab w:val="center" w:pos="3607"/>
                  <w:tab w:val="left" w:pos="4215"/>
                  <w:tab w:val="center" w:pos="4320"/>
                </w:tabs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</w:pPr>
              <w:r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  <w:t>Internal_Project_Code_2021</w:t>
              </w:r>
              <w:r w:rsidR="005C713E" w:rsidRPr="005C713E"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  <w:t>mmd</w:t>
              </w:r>
              <w:r w:rsidR="005C713E"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  <w:t>d</w:t>
              </w:r>
              <w:r w:rsidR="00D65870" w:rsidRPr="005C713E"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  <w:tab/>
              </w:r>
              <w:r w:rsidR="00D65870" w:rsidRPr="005C713E">
                <w:rPr>
                  <w:rFonts w:asciiTheme="majorHAnsi" w:eastAsiaTheme="majorEastAsia" w:hAnsiTheme="majorHAnsi" w:cstheme="majorBidi"/>
                  <w:sz w:val="20"/>
                  <w:szCs w:val="20"/>
                  <w:lang w:val="en-GB"/>
                </w:rPr>
                <w:tab/>
              </w:r>
              <w:r w:rsidR="00680D75" w:rsidRPr="005C713E">
                <w:rPr>
                  <w:b/>
                  <w:color w:val="1F497D"/>
                  <w:sz w:val="28"/>
                  <w:szCs w:val="28"/>
                  <w:lang w:val="en-GB"/>
                </w:rPr>
                <w:t xml:space="preserve"> </w:t>
              </w:r>
              <w:r w:rsidR="00D65870" w:rsidRPr="005C713E">
                <w:rPr>
                  <w:b/>
                  <w:color w:val="1F497D"/>
                  <w:sz w:val="28"/>
                  <w:szCs w:val="28"/>
                  <w:lang w:val="en-GB"/>
                </w:rPr>
                <w:tab/>
              </w: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14:paraId="50083733" w14:textId="4152B1D6" w:rsidR="00680D75" w:rsidRDefault="00680D75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7411DD">
                <w:rPr>
                  <w:noProof/>
                </w:rPr>
                <w:t>2</w:t>
              </w:r>
              <w:r>
                <w:fldChar w:fldCharType="end"/>
              </w:r>
            </w:p>
          </w:tc>
        </w:tr>
      </w:sdtContent>
    </w:sdt>
  </w:tbl>
  <w:p w14:paraId="6C3D9D98" w14:textId="77777777" w:rsidR="00680D75" w:rsidRDefault="00680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5325AF" w14:textId="77777777" w:rsidR="001D5155" w:rsidRDefault="001D5155" w:rsidP="00680D75">
      <w:pPr>
        <w:spacing w:after="0" w:line="240" w:lineRule="auto"/>
      </w:pPr>
      <w:r>
        <w:separator/>
      </w:r>
    </w:p>
  </w:footnote>
  <w:footnote w:type="continuationSeparator" w:id="0">
    <w:p w14:paraId="2F7C9CDB" w14:textId="77777777" w:rsidR="001D5155" w:rsidRDefault="001D5155" w:rsidP="00680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89C8D" w14:textId="421BEFFB" w:rsidR="00680D75" w:rsidRDefault="0028366A" w:rsidP="005C713E">
    <w:pPr>
      <w:pStyle w:val="Header"/>
      <w:tabs>
        <w:tab w:val="left" w:pos="1050"/>
      </w:tabs>
    </w:pPr>
    <w:r w:rsidRPr="00733C83"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782B68A8" wp14:editId="5FF2FA02">
          <wp:simplePos x="0" y="0"/>
          <wp:positionH relativeFrom="column">
            <wp:posOffset>2418080</wp:posOffset>
          </wp:positionH>
          <wp:positionV relativeFrom="paragraph">
            <wp:posOffset>137160</wp:posOffset>
          </wp:positionV>
          <wp:extent cx="3173095" cy="285750"/>
          <wp:effectExtent l="0" t="0" r="8255" b="0"/>
          <wp:wrapThrough wrapText="bothSides">
            <wp:wrapPolygon edited="0">
              <wp:start x="0" y="0"/>
              <wp:lineTo x="0" y="20160"/>
              <wp:lineTo x="21527" y="20160"/>
              <wp:lineTo x="21527" y="10080"/>
              <wp:lineTo x="19322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3095" cy="285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713E">
      <w:tab/>
    </w:r>
    <w:r w:rsidR="005C713E">
      <w:rPr>
        <w:noProof/>
        <w:lang w:val="en-US"/>
      </w:rPr>
      <w:drawing>
        <wp:inline distT="0" distB="0" distL="114300" distR="114300" wp14:anchorId="554103EE" wp14:editId="064F4138">
          <wp:extent cx="666750" cy="666750"/>
          <wp:effectExtent l="0" t="0" r="0" b="0"/>
          <wp:docPr id="28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69374" cy="669374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inline>
      </w:drawing>
    </w:r>
    <w:r w:rsidR="005C713E">
      <w:tab/>
    </w:r>
    <w:r w:rsidR="00C632C1">
      <w:t xml:space="preserve">      </w:t>
    </w:r>
    <w:r w:rsidR="00680D75">
      <w:t xml:space="preserve">   </w:t>
    </w:r>
    <w:r w:rsidR="00C632C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606212"/>
    <w:multiLevelType w:val="hybridMultilevel"/>
    <w:tmpl w:val="477251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518D9"/>
    <w:multiLevelType w:val="hybridMultilevel"/>
    <w:tmpl w:val="C0DE9CD8"/>
    <w:lvl w:ilvl="0" w:tplc="04070001">
      <w:start w:val="1"/>
      <w:numFmt w:val="bullet"/>
      <w:lvlText w:val=""/>
      <w:lvlJc w:val="left"/>
      <w:pPr>
        <w:ind w:left="-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2" w15:restartNumberingAfterBreak="0">
    <w:nsid w:val="6B2D7B37"/>
    <w:multiLevelType w:val="hybridMultilevel"/>
    <w:tmpl w:val="8604C53E"/>
    <w:lvl w:ilvl="0" w:tplc="AA1A2A4C">
      <w:start w:val="1"/>
      <w:numFmt w:val="decimal"/>
      <w:lvlText w:val="%1."/>
      <w:lvlJc w:val="left"/>
      <w:pPr>
        <w:ind w:left="-774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-5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666" w:hanging="180"/>
      </w:pPr>
    </w:lvl>
    <w:lvl w:ilvl="3" w:tplc="0407000F" w:tentative="1">
      <w:start w:val="1"/>
      <w:numFmt w:val="decimal"/>
      <w:lvlText w:val="%4."/>
      <w:lvlJc w:val="left"/>
      <w:pPr>
        <w:ind w:left="1386" w:hanging="360"/>
      </w:pPr>
    </w:lvl>
    <w:lvl w:ilvl="4" w:tplc="04070019" w:tentative="1">
      <w:start w:val="1"/>
      <w:numFmt w:val="lowerLetter"/>
      <w:lvlText w:val="%5."/>
      <w:lvlJc w:val="left"/>
      <w:pPr>
        <w:ind w:left="2106" w:hanging="360"/>
      </w:pPr>
    </w:lvl>
    <w:lvl w:ilvl="5" w:tplc="0407001B" w:tentative="1">
      <w:start w:val="1"/>
      <w:numFmt w:val="lowerRoman"/>
      <w:lvlText w:val="%6."/>
      <w:lvlJc w:val="right"/>
      <w:pPr>
        <w:ind w:left="2826" w:hanging="180"/>
      </w:pPr>
    </w:lvl>
    <w:lvl w:ilvl="6" w:tplc="0407000F" w:tentative="1">
      <w:start w:val="1"/>
      <w:numFmt w:val="decimal"/>
      <w:lvlText w:val="%7."/>
      <w:lvlJc w:val="left"/>
      <w:pPr>
        <w:ind w:left="3546" w:hanging="360"/>
      </w:pPr>
    </w:lvl>
    <w:lvl w:ilvl="7" w:tplc="04070019" w:tentative="1">
      <w:start w:val="1"/>
      <w:numFmt w:val="lowerLetter"/>
      <w:lvlText w:val="%8."/>
      <w:lvlJc w:val="left"/>
      <w:pPr>
        <w:ind w:left="4266" w:hanging="360"/>
      </w:pPr>
    </w:lvl>
    <w:lvl w:ilvl="8" w:tplc="0407001B" w:tentative="1">
      <w:start w:val="1"/>
      <w:numFmt w:val="lowerRoman"/>
      <w:lvlText w:val="%9."/>
      <w:lvlJc w:val="right"/>
      <w:pPr>
        <w:ind w:left="4986" w:hanging="180"/>
      </w:pPr>
    </w:lvl>
  </w:abstractNum>
  <w:abstractNum w:abstractNumId="3" w15:restartNumberingAfterBreak="0">
    <w:nsid w:val="7F146CB9"/>
    <w:multiLevelType w:val="hybridMultilevel"/>
    <w:tmpl w:val="07A46A82"/>
    <w:lvl w:ilvl="0" w:tplc="04070001">
      <w:start w:val="1"/>
      <w:numFmt w:val="bullet"/>
      <w:lvlText w:val=""/>
      <w:lvlJc w:val="left"/>
      <w:pPr>
        <w:ind w:left="-54" w:hanging="360"/>
      </w:pPr>
      <w:rPr>
        <w:rFonts w:ascii="Symbol" w:hAnsi="Symbol" w:hint="default"/>
      </w:rPr>
    </w:lvl>
    <w:lvl w:ilvl="1" w:tplc="5412AB92">
      <w:numFmt w:val="bullet"/>
      <w:lvlText w:val="•"/>
      <w:lvlJc w:val="left"/>
      <w:pPr>
        <w:ind w:left="666" w:hanging="360"/>
      </w:pPr>
      <w:rPr>
        <w:rFonts w:ascii="Calibri" w:eastAsia="SimSun" w:hAnsi="Calibri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13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0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2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54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26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98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NLEwMQy8DUwEJJRyk4tbg4Mz8PpMCkFgAaGCMCLAAAAA=="/>
  </w:docVars>
  <w:rsids>
    <w:rsidRoot w:val="00680D75"/>
    <w:rsid w:val="000C3082"/>
    <w:rsid w:val="00181D2E"/>
    <w:rsid w:val="001D5155"/>
    <w:rsid w:val="001E3A2B"/>
    <w:rsid w:val="0028366A"/>
    <w:rsid w:val="00294D4F"/>
    <w:rsid w:val="002D121D"/>
    <w:rsid w:val="002D17F4"/>
    <w:rsid w:val="00374353"/>
    <w:rsid w:val="005C713E"/>
    <w:rsid w:val="00603526"/>
    <w:rsid w:val="00680D75"/>
    <w:rsid w:val="006C01C6"/>
    <w:rsid w:val="007411DD"/>
    <w:rsid w:val="007F6FBA"/>
    <w:rsid w:val="009446DE"/>
    <w:rsid w:val="00A85BE5"/>
    <w:rsid w:val="00C632C1"/>
    <w:rsid w:val="00D65870"/>
    <w:rsid w:val="00DD0E48"/>
    <w:rsid w:val="00E221FF"/>
    <w:rsid w:val="00E26BBC"/>
    <w:rsid w:val="00E634CB"/>
    <w:rsid w:val="00F7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BD9BA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680D75"/>
  </w:style>
  <w:style w:type="paragraph" w:styleId="Footer">
    <w:name w:val="footer"/>
    <w:basedOn w:val="Normal"/>
    <w:link w:val="FooterChar"/>
    <w:uiPriority w:val="99"/>
    <w:unhideWhenUsed/>
    <w:qFormat/>
    <w:rsid w:val="0068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D75"/>
  </w:style>
  <w:style w:type="paragraph" w:styleId="BalloonText">
    <w:name w:val="Balloon Text"/>
    <w:basedOn w:val="Normal"/>
    <w:link w:val="BalloonTextChar"/>
    <w:uiPriority w:val="99"/>
    <w:semiHidden/>
    <w:unhideWhenUsed/>
    <w:rsid w:val="00680D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D7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80D75"/>
  </w:style>
  <w:style w:type="character" w:styleId="Hyperlink">
    <w:name w:val="Hyperlink"/>
    <w:basedOn w:val="DefaultParagraphFont"/>
    <w:uiPriority w:val="99"/>
    <w:unhideWhenUsed/>
    <w:rsid w:val="00680D75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35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35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03526"/>
    <w:rPr>
      <w:vertAlign w:val="superscript"/>
    </w:rPr>
  </w:style>
  <w:style w:type="table" w:styleId="TableGrid">
    <w:name w:val="Table Grid"/>
    <w:basedOn w:val="TableNormal"/>
    <w:uiPriority w:val="59"/>
    <w:rsid w:val="00D65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1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DAA8D-042A-43B2-AEA8-08C1E97D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HGF_OCPC 2017</vt:lpstr>
    </vt:vector>
  </TitlesOfParts>
  <Company>Forschungszentrum Jülich GmbH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HGF_OCPC 2017</dc:title>
  <dc:creator>Ghosh, Pradeep</dc:creator>
  <cp:keywords>China;Postdoc;HGF;OCPC</cp:keywords>
  <cp:lastModifiedBy>Ghosh, Pradeep Dr.</cp:lastModifiedBy>
  <cp:revision>3</cp:revision>
  <cp:lastPrinted>2017-02-15T16:26:00Z</cp:lastPrinted>
  <dcterms:created xsi:type="dcterms:W3CDTF">2023-02-08T07:29:00Z</dcterms:created>
  <dcterms:modified xsi:type="dcterms:W3CDTF">2023-02-08T07:33:00Z</dcterms:modified>
</cp:coreProperties>
</file>